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00" w:type="dxa"/>
        <w:tblInd w:w="-627" w:type="dxa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725"/>
        <w:gridCol w:w="5775"/>
      </w:tblGrid>
      <w:tr w:rsidR="004073B3" w:rsidRPr="00EE5AA5" w:rsidTr="00B064A1">
        <w:tc>
          <w:tcPr>
            <w:tcW w:w="4725" w:type="dxa"/>
          </w:tcPr>
          <w:p w:rsidR="004073B3" w:rsidRPr="004073B3" w:rsidRDefault="004073B3" w:rsidP="00B064A1">
            <w:pPr>
              <w:spacing w:line="240" w:lineRule="auto"/>
              <w:ind w:left="627"/>
              <w:jc w:val="center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4073B3">
              <w:rPr>
                <w:rFonts w:ascii="Times New Roman" w:hAnsi="Times New Roman"/>
                <w:sz w:val="24"/>
                <w:szCs w:val="24"/>
                <w:lang w:val="de-DE"/>
              </w:rPr>
              <w:t>BỘ NÔNG NGHIỆP VÀ PTNT</w:t>
            </w:r>
          </w:p>
          <w:p w:rsidR="004073B3" w:rsidRPr="004073B3" w:rsidRDefault="004073B3" w:rsidP="00B064A1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/>
              </w:rPr>
            </w:pPr>
            <w:r w:rsidRPr="004073B3">
              <w:rPr>
                <w:rFonts w:ascii="Times New Roman" w:hAnsi="Times New Roman"/>
                <w:b/>
                <w:sz w:val="24"/>
                <w:szCs w:val="24"/>
                <w:lang w:val="de-DE"/>
              </w:rPr>
              <w:t xml:space="preserve">         HỌC VIỆN NÔNG NGHIỆP VN</w:t>
            </w:r>
          </w:p>
        </w:tc>
        <w:tc>
          <w:tcPr>
            <w:tcW w:w="5775" w:type="dxa"/>
          </w:tcPr>
          <w:p w:rsidR="004073B3" w:rsidRPr="004073B3" w:rsidRDefault="004073B3" w:rsidP="00B064A1">
            <w:pPr>
              <w:spacing w:line="240" w:lineRule="auto"/>
              <w:ind w:right="-108"/>
              <w:jc w:val="both"/>
              <w:rPr>
                <w:rFonts w:ascii="Times New Roman" w:hAnsi="Times New Roman"/>
                <w:b/>
                <w:sz w:val="24"/>
                <w:szCs w:val="24"/>
                <w:lang w:val="de-DE"/>
              </w:rPr>
            </w:pPr>
            <w:r w:rsidRPr="009B420E">
              <w:rPr>
                <w:rFonts w:ascii="Times New Roman" w:hAnsi="Times New Roman"/>
                <w:b/>
                <w:lang w:val="de-DE"/>
              </w:rPr>
              <w:t xml:space="preserve">   </w:t>
            </w:r>
            <w:r w:rsidRPr="004073B3">
              <w:rPr>
                <w:rFonts w:ascii="Times New Roman" w:hAnsi="Times New Roman"/>
                <w:b/>
                <w:sz w:val="24"/>
                <w:szCs w:val="24"/>
                <w:lang w:val="de-DE"/>
              </w:rPr>
              <w:t>CỘNG HÒA XÃ HỘI CHỦ NGHĨA VIỆT NAM</w:t>
            </w:r>
          </w:p>
          <w:p w:rsidR="004073B3" w:rsidRPr="004073B3" w:rsidRDefault="004073B3" w:rsidP="00B064A1">
            <w:pPr>
              <w:spacing w:line="240" w:lineRule="auto"/>
              <w:ind w:right="-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>Độc</w:t>
            </w:r>
            <w:proofErr w:type="spellEnd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>lập</w:t>
            </w:r>
            <w:proofErr w:type="spellEnd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 xml:space="preserve"> - </w:t>
            </w:r>
            <w:proofErr w:type="spellStart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>Tự</w:t>
            </w:r>
            <w:proofErr w:type="spellEnd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 xml:space="preserve"> do - </w:t>
            </w:r>
            <w:proofErr w:type="spellStart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>Hạnh</w:t>
            </w:r>
            <w:proofErr w:type="spellEnd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073B3">
              <w:rPr>
                <w:rFonts w:ascii="Times New Roman" w:hAnsi="Times New Roman"/>
                <w:b/>
                <w:sz w:val="24"/>
                <w:szCs w:val="24"/>
              </w:rPr>
              <w:t>phúc</w:t>
            </w:r>
            <w:proofErr w:type="spellEnd"/>
          </w:p>
          <w:p w:rsidR="004073B3" w:rsidRPr="004073B3" w:rsidRDefault="004073B3" w:rsidP="00B064A1">
            <w:pPr>
              <w:spacing w:line="240" w:lineRule="auto"/>
              <w:ind w:right="-108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4073B3">
              <w:rPr>
                <w:rFonts w:ascii="Times New Roman" w:hAnsi="Times New Roman"/>
                <w:b/>
                <w:sz w:val="24"/>
                <w:szCs w:val="24"/>
              </w:rPr>
              <w:t>————————————</w:t>
            </w:r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                                                                                </w:t>
            </w:r>
          </w:p>
          <w:p w:rsidR="004073B3" w:rsidRPr="00EE5AA5" w:rsidRDefault="004073B3" w:rsidP="00B064A1">
            <w:pPr>
              <w:spacing w:line="240" w:lineRule="auto"/>
              <w:ind w:right="-108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>Hà</w:t>
            </w:r>
            <w:proofErr w:type="spellEnd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>Nội</w:t>
            </w:r>
            <w:proofErr w:type="spellEnd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, </w:t>
            </w:r>
            <w:proofErr w:type="spellStart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>ngày</w:t>
            </w:r>
            <w:proofErr w:type="spellEnd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1</w:t>
            </w:r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4 </w:t>
            </w:r>
            <w:proofErr w:type="spellStart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>tháng</w:t>
            </w:r>
            <w:proofErr w:type="spellEnd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12</w:t>
            </w:r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>năm</w:t>
            </w:r>
            <w:proofErr w:type="spellEnd"/>
            <w:r w:rsidRPr="004073B3">
              <w:rPr>
                <w:rFonts w:ascii="Times New Roman" w:hAnsi="Times New Roman"/>
                <w:i/>
                <w:sz w:val="24"/>
                <w:szCs w:val="24"/>
              </w:rPr>
              <w:t xml:space="preserve"> 201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9</w:t>
            </w:r>
          </w:p>
        </w:tc>
      </w:tr>
    </w:tbl>
    <w:p w:rsidR="001D619C" w:rsidRPr="00901CFD" w:rsidRDefault="001D619C" w:rsidP="001D619C">
      <w:pPr>
        <w:spacing w:after="0" w:line="36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</w:p>
    <w:p w:rsidR="001D619C" w:rsidRPr="00901CFD" w:rsidRDefault="001A45C2" w:rsidP="001D619C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901CF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Ý LỊCH KHOA HỌC</w:t>
      </w:r>
    </w:p>
    <w:p w:rsidR="00553060" w:rsidRPr="00901CFD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br/>
        <w:t>I. LÝ LỊCH SƠ LƯỢC</w:t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ê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Bùi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Huy Doanh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Giớ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Nam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ày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háng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ăm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27/08/1981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ụ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Bản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– Nam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Quê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quá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hành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–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ụ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Bản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– Nam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Dâ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ộ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a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hất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</w:t>
      </w:r>
      <w:r w:rsidR="004F17D4">
        <w:rPr>
          <w:rFonts w:ascii="Times New Roman" w:eastAsia="Times New Roman" w:hAnsi="Times New Roman" w:cs="Times New Roman"/>
          <w:color w:val="000000"/>
          <w:sz w:val="26"/>
          <w:szCs w:val="26"/>
        </w:rPr>
        <w:t>iến</w:t>
      </w:r>
      <w:proofErr w:type="spellEnd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C147B1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ỹ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ăm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ướ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201</w:t>
      </w:r>
      <w:r w:rsidR="004F17D4">
        <w:rPr>
          <w:rFonts w:ascii="Times New Roman" w:eastAsia="Times New Roman" w:hAnsi="Times New Roman" w:cs="Times New Roman"/>
          <w:color w:val="000000"/>
          <w:sz w:val="26"/>
          <w:szCs w:val="26"/>
        </w:rPr>
        <w:t>9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ứ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ứ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da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khoa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a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hất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ăm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bổ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hiệm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ứ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ụ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rướ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hỉ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ưu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)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Giảng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iê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rướ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hỉ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ưu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)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bookmarkStart w:id="0" w:name="OLE_LINK1"/>
      <w:bookmarkStart w:id="1" w:name="OLE_LINK2"/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Bộ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môn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óa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ộng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ật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– Khoa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ăn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uôi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–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iện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ông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iệt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Nam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bookmarkEnd w:id="0"/>
      <w:bookmarkEnd w:id="1"/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ỗ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ở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riêng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ịa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ỉ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liê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lạ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P327-D19,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Khu</w:t>
      </w:r>
      <w:proofErr w:type="spellEnd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đô</w:t>
      </w:r>
      <w:proofErr w:type="spellEnd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thị</w:t>
      </w:r>
      <w:proofErr w:type="spellEnd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Đặng</w:t>
      </w:r>
      <w:proofErr w:type="spellEnd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Xá</w:t>
      </w:r>
      <w:proofErr w:type="spellEnd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Gia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Lâm</w:t>
      </w:r>
      <w:proofErr w:type="spellEnd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Hà</w:t>
      </w:r>
      <w:proofErr w:type="spellEnd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D746D">
        <w:rPr>
          <w:rFonts w:ascii="Times New Roman" w:eastAsia="Times New Roman" w:hAnsi="Times New Roman" w:cs="Times New Roman"/>
          <w:color w:val="000000"/>
          <w:sz w:val="26"/>
          <w:szCs w:val="26"/>
        </w:rPr>
        <w:t>Nội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iệ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ho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liê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ệ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 CQ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="00553060" w:rsidRPr="00901CFD">
        <w:rPr>
          <w:rFonts w:ascii="Times New Roman" w:hAnsi="Times New Roman" w:cs="Times New Roman"/>
          <w:sz w:val="26"/>
          <w:szCs w:val="26"/>
          <w:lang w:eastAsia="ja-JP"/>
        </w:rPr>
        <w:t>0436762601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  <w:t xml:space="preserve">NR: 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  <w:t>DĐ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0984803818</w:t>
      </w:r>
    </w:p>
    <w:p w:rsidR="005E17B8" w:rsidRDefault="001A45C2" w:rsidP="001D619C">
      <w:pPr>
        <w:spacing w:after="0" w:line="360" w:lineRule="auto"/>
        <w:rPr>
          <w:rFonts w:ascii="Times New Roman" w:hAnsi="Times New Roman" w:cs="Times New Roman"/>
          <w:sz w:val="26"/>
          <w:szCs w:val="26"/>
          <w:lang w:eastAsia="ja-JP"/>
        </w:rPr>
      </w:pP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Fax: 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="00F76214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="00F76214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Email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hyperlink r:id="rId8" w:history="1">
        <w:r w:rsidR="005E17B8" w:rsidRPr="0077158D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bhdoanh</w:t>
        </w:r>
        <w:r w:rsidR="005E17B8" w:rsidRPr="0077158D">
          <w:rPr>
            <w:rStyle w:val="Hyperlink"/>
            <w:rFonts w:ascii="Times New Roman" w:hAnsi="Times New Roman" w:cs="Times New Roman"/>
            <w:sz w:val="26"/>
            <w:szCs w:val="26"/>
            <w:lang w:eastAsia="ja-JP"/>
          </w:rPr>
          <w:t>@vnua.edu.vn</w:t>
        </w:r>
      </w:hyperlink>
    </w:p>
    <w:p w:rsidR="006E42FE" w:rsidRPr="00901CFD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bookmarkStart w:id="2" w:name="_GoBack"/>
      <w:bookmarkEnd w:id="2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II. QUÁ TRÌNH ĐÀO TẠO</w:t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br/>
        <w:t xml:space="preserve">1.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Đại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:</w:t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br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ệ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à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ạ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quy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; 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à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ạ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ại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ông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553060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I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; </w:t>
      </w:r>
    </w:p>
    <w:p w:rsidR="006E42FE" w:rsidRPr="00901CFD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à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ăn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uôi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–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hú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y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; 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ướ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à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ạ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iệt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Nam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; 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ăm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ốt</w:t>
      </w:r>
      <w:proofErr w:type="spellEnd"/>
      <w:r w:rsidR="007B55F0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2007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2. Sau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đại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br/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-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hạ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ĩ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uyê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à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ộng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ật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Khoa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y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; 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  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ăm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bằng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2013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; </w:t>
      </w:r>
    </w:p>
    <w:p w:rsidR="004F17D4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à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ạ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ại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hú</w:t>
      </w:r>
      <w:proofErr w:type="spellEnd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y Hannover, CHLB </w:t>
      </w:r>
      <w:proofErr w:type="spellStart"/>
      <w:r w:rsidR="006E42FE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ức</w:t>
      </w:r>
      <w:proofErr w:type="spellEnd"/>
    </w:p>
    <w:p w:rsidR="00F76214" w:rsidRPr="006B6015" w:rsidRDefault="00F76214" w:rsidP="001D61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spellStart"/>
      <w:r w:rsidRPr="006B6015">
        <w:rPr>
          <w:rFonts w:ascii="Times New Roman" w:hAnsi="Times New Roman"/>
          <w:sz w:val="26"/>
          <w:szCs w:val="26"/>
        </w:rPr>
        <w:t>Tên</w:t>
      </w:r>
      <w:proofErr w:type="spellEnd"/>
      <w:r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6B6015">
        <w:rPr>
          <w:rFonts w:ascii="Times New Roman" w:hAnsi="Times New Roman"/>
          <w:sz w:val="26"/>
          <w:szCs w:val="26"/>
        </w:rPr>
        <w:t>luận</w:t>
      </w:r>
      <w:proofErr w:type="spellEnd"/>
      <w:r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6B6015">
        <w:rPr>
          <w:rFonts w:ascii="Times New Roman" w:hAnsi="Times New Roman"/>
          <w:sz w:val="26"/>
          <w:szCs w:val="26"/>
        </w:rPr>
        <w:t>văn</w:t>
      </w:r>
      <w:proofErr w:type="spellEnd"/>
      <w:r w:rsidRPr="006B6015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Điều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hòa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vận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động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của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tinh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trùng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lợn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sau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li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tâm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gradient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nồng</w:t>
      </w:r>
      <w:proofErr w:type="spellEnd"/>
      <w:r w:rsidR="00D9788D" w:rsidRPr="006B6015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9788D" w:rsidRPr="006B6015">
        <w:rPr>
          <w:rFonts w:ascii="Times New Roman" w:hAnsi="Times New Roman"/>
          <w:sz w:val="26"/>
          <w:szCs w:val="26"/>
        </w:rPr>
        <w:t>độ</w:t>
      </w:r>
      <w:proofErr w:type="spellEnd"/>
    </w:p>
    <w:p w:rsidR="004F17D4" w:rsidRPr="00901CFD" w:rsidRDefault="004F17D4" w:rsidP="004F17D4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-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iế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ĩ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huyên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gà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ật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ghi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ứ</w:t>
      </w:r>
      <w:r w:rsidR="004073B3">
        <w:rPr>
          <w:rFonts w:ascii="Times New Roman" w:eastAsia="Times New Roman" w:hAnsi="Times New Roman" w:cs="Times New Roman"/>
          <w:color w:val="000000"/>
          <w:sz w:val="26"/>
          <w:szCs w:val="26"/>
        </w:rPr>
        <w:t>u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ú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y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;</w:t>
      </w:r>
      <w:r w:rsidR="004073B3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Năm</w:t>
      </w:r>
      <w:proofErr w:type="spellEnd"/>
      <w:proofErr w:type="gram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bằng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: 201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9</w:t>
      </w: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; </w:t>
      </w:r>
    </w:p>
    <w:p w:rsidR="00D9788D" w:rsidRDefault="004F17D4" w:rsidP="001D61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lastRenderedPageBreak/>
        <w:t>N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à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ạo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ại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Thú</w:t>
      </w:r>
      <w:proofErr w:type="spellEnd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y Hannover, CHLB </w:t>
      </w:r>
      <w:proofErr w:type="spellStart"/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t>Đức</w:t>
      </w:r>
      <w:proofErr w:type="spellEnd"/>
    </w:p>
    <w:p w:rsidR="006E42FE" w:rsidRPr="00901CFD" w:rsidRDefault="00D9788D" w:rsidP="001D619C">
      <w:pPr>
        <w:spacing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uậ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á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ặ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iể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iều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ò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can xi ở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i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ù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à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ưở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ủ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quá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ì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ả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qu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i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ù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ở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ấp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ộ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in vitro</w:t>
      </w:r>
      <w:r w:rsidR="001A45C2"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</w:p>
    <w:tbl>
      <w:tblPr>
        <w:tblW w:w="9606" w:type="dxa"/>
        <w:tblLayout w:type="fixed"/>
        <w:tblLook w:val="04A0" w:firstRow="1" w:lastRow="0" w:firstColumn="1" w:lastColumn="0" w:noHBand="0" w:noVBand="1"/>
      </w:tblPr>
      <w:tblGrid>
        <w:gridCol w:w="3000"/>
        <w:gridCol w:w="2495"/>
        <w:gridCol w:w="4111"/>
      </w:tblGrid>
      <w:tr w:rsidR="001A45C2" w:rsidRPr="00901CFD" w:rsidTr="006E42FE">
        <w:tc>
          <w:tcPr>
            <w:tcW w:w="3000" w:type="dxa"/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3.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goại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gữ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2495" w:type="dxa"/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1.</w:t>
            </w:r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iếng</w:t>
            </w:r>
            <w:proofErr w:type="spellEnd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Anh</w:t>
            </w:r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br/>
              <w:t>2.</w:t>
            </w:r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iếng</w:t>
            </w:r>
            <w:proofErr w:type="spellEnd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4111" w:type="dxa"/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Mức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độ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ử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dụ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:</w:t>
            </w:r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ành</w:t>
            </w:r>
            <w:proofErr w:type="spellEnd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ạo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br/>
            </w: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Mức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độ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ử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dụ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:</w:t>
            </w:r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Cơ</w:t>
            </w:r>
            <w:proofErr w:type="spellEnd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6E42FE" w:rsidRPr="00901C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bản</w:t>
            </w:r>
            <w:proofErr w:type="spellEnd"/>
          </w:p>
        </w:tc>
      </w:tr>
    </w:tbl>
    <w:p w:rsidR="00ED746D" w:rsidRDefault="00ED746D" w:rsidP="001D619C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</w:pPr>
    </w:p>
    <w:p w:rsidR="001A45C2" w:rsidRPr="00901CFD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III. QUÁ TRÌNH CÔNG TÁC CHUYÊN MÔN</w:t>
      </w:r>
    </w:p>
    <w:tbl>
      <w:tblPr>
        <w:tblW w:w="1001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4253"/>
        <w:gridCol w:w="3239"/>
      </w:tblGrid>
      <w:tr w:rsidR="001A45C2" w:rsidRPr="00901CFD" w:rsidTr="00E02330">
        <w:trPr>
          <w:trHeight w:val="439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5D11C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hời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gian</w:t>
            </w:r>
            <w:proofErr w:type="spellEnd"/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5D11C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ơi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ô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ác</w:t>
            </w:r>
            <w:proofErr w:type="spellEnd"/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5D11C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ô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việc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đả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hiệm</w:t>
            </w:r>
            <w:proofErr w:type="spellEnd"/>
          </w:p>
        </w:tc>
      </w:tr>
      <w:tr w:rsidR="001A45C2" w:rsidRPr="00901CFD" w:rsidTr="00E02330">
        <w:trPr>
          <w:trHeight w:val="422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6E42FE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01/2008 </w:t>
            </w:r>
            <w:r w:rsidR="00E02330"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–</w:t>
            </w:r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 w:rsidR="00E02330"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09/2013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6E42FE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Bộ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mô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Hóa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sinh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–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Sinh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lý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độ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vật</w:t>
            </w:r>
            <w:proofErr w:type="spellEnd"/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Giả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viên</w:t>
            </w:r>
            <w:proofErr w:type="spellEnd"/>
          </w:p>
        </w:tc>
      </w:tr>
      <w:tr w:rsidR="001A45C2" w:rsidRPr="00901CFD" w:rsidTr="00E02330">
        <w:trPr>
          <w:trHeight w:val="422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10/2013 </w:t>
            </w:r>
            <w:r w:rsidR="00D9788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–</w:t>
            </w:r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r w:rsidR="00D9788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09/2016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Bộ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mô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Hóa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sinh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độ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vật</w:t>
            </w:r>
            <w:proofErr w:type="spellEnd"/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Giả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viên</w:t>
            </w:r>
            <w:proofErr w:type="spellEnd"/>
          </w:p>
        </w:tc>
      </w:tr>
      <w:tr w:rsidR="00D9788D" w:rsidRPr="00901CFD" w:rsidTr="00E02330">
        <w:trPr>
          <w:trHeight w:val="422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10/2016 – 12/2019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Đạ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hú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y Hannover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E0233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Nghiê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cứ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sinh</w:t>
            </w:r>
            <w:proofErr w:type="spellEnd"/>
          </w:p>
        </w:tc>
      </w:tr>
    </w:tbl>
    <w:p w:rsidR="001A45C2" w:rsidRPr="00901CFD" w:rsidRDefault="001A45C2" w:rsidP="001D619C">
      <w:pPr>
        <w:spacing w:line="36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901CFD">
        <w:rPr>
          <w:rFonts w:ascii="Times New Roman" w:eastAsia="Times New Roman" w:hAnsi="Times New Roman" w:cs="Times New Roman"/>
          <w:color w:val="000000"/>
          <w:sz w:val="26"/>
          <w:szCs w:val="26"/>
        </w:rPr>
        <w:br/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IV. QUÁ TRÌNH NGHIÊN CỨU KHOA HỌC</w:t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br/>
        <w:t xml:space="preserve">1.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Các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đề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nghiên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cứu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khoa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đã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va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̀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đang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tham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gia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:</w:t>
      </w:r>
    </w:p>
    <w:tbl>
      <w:tblPr>
        <w:tblW w:w="10440" w:type="dxa"/>
        <w:tblInd w:w="-4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4044"/>
        <w:gridCol w:w="1701"/>
        <w:gridCol w:w="1985"/>
        <w:gridCol w:w="2080"/>
      </w:tblGrid>
      <w:tr w:rsidR="001A45C2" w:rsidRPr="00901CFD" w:rsidTr="00E02330">
        <w:trPr>
          <w:trHeight w:val="973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T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ê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đề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ài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ghiê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ứ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ă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bắt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đầu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/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ă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hoà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Đề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ài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ấp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(NN,</w:t>
            </w: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Bộ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,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gành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,</w:t>
            </w: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rườ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)</w:t>
            </w:r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rách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hiệ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ha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gia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ro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đề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ài</w:t>
            </w:r>
            <w:proofErr w:type="spellEnd"/>
          </w:p>
        </w:tc>
      </w:tr>
      <w:tr w:rsidR="001A45C2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ED746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Nghiên cứu giá trị dinh dưỡng của</w:t>
            </w:r>
            <w:r w:rsidR="00ED746D">
              <w:rPr>
                <w:rFonts w:ascii="Times New Roman" w:hAnsi="Times New Roman" w:cs="Times New Roman"/>
                <w:color w:val="000000"/>
                <w:sz w:val="26"/>
                <w:szCs w:val="26"/>
                <w:lang w:val="en-GB"/>
              </w:rPr>
              <w:t xml:space="preserve"> </w:t>
            </w:r>
            <w:r w:rsidRPr="00901CFD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 xml:space="preserve">hạt và khô dầu hạt </w:t>
            </w:r>
            <w:r w:rsidRPr="00901CFD">
              <w:rPr>
                <w:rFonts w:ascii="Times New Roman" w:hAnsi="Times New Roman" w:cs="Times New Roman"/>
                <w:i/>
                <w:color w:val="000000"/>
                <w:sz w:val="26"/>
                <w:szCs w:val="26"/>
                <w:lang w:val="vi-VN"/>
              </w:rPr>
              <w:t>Jatropha cursas</w:t>
            </w:r>
            <w:r w:rsidRPr="00901CFD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 xml:space="preserve"> để định hướng làm thức ăn vật nuô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bookmarkStart w:id="3" w:name="OLE_LINK15"/>
            <w:bookmarkStart w:id="4" w:name="OLE_LINK16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2008-2009</w:t>
            </w:r>
            <w:bookmarkEnd w:id="3"/>
            <w:bookmarkEnd w:id="4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Chủ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ì</w:t>
            </w:r>
            <w:proofErr w:type="spellEnd"/>
          </w:p>
        </w:tc>
      </w:tr>
      <w:tr w:rsidR="00E02330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Nghiê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ứu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ác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hỉ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tiêu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sinh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lý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,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sinh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hóa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máu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ủa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một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số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giố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gà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nuô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tạ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nô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hộ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trê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địa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bà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huyệ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Yê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Pho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–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Bắc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Ninh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2008-2009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Chủ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ì</w:t>
            </w:r>
            <w:proofErr w:type="spellEnd"/>
          </w:p>
        </w:tc>
      </w:tr>
      <w:tr w:rsidR="00E02330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bookmarkStart w:id="5" w:name="_Hlk528174592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ja-JP"/>
              </w:rPr>
            </w:pP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Nghiê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ứu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sự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biế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đổ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ủa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ác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chỉ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tiêu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sinh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hóa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máu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trê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đà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vịt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đẻ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kh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bị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nhiễm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>độc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  <w:lang w:eastAsia="ja-JP"/>
              </w:rPr>
              <w:t xml:space="preserve"> Aflatoxin B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2009-201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ha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gia</w:t>
            </w:r>
            <w:proofErr w:type="spellEnd"/>
          </w:p>
        </w:tc>
      </w:tr>
      <w:bookmarkEnd w:id="5"/>
      <w:tr w:rsidR="00E02330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lastRenderedPageBreak/>
              <w:t>4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54255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ja-JP"/>
              </w:rPr>
            </w:pPr>
            <w:r w:rsidRPr="00901CFD">
              <w:rPr>
                <w:rFonts w:ascii="Times New Roman" w:hAnsi="Times New Roman" w:cs="Times New Roman"/>
                <w:spacing w:val="10"/>
                <w:sz w:val="26"/>
                <w:szCs w:val="26"/>
                <w:lang w:val="vi-VN"/>
              </w:rPr>
              <w:t>Xây dựng mô hình bảo tồ</w:t>
            </w:r>
            <w:r w:rsidR="00ED746D">
              <w:rPr>
                <w:rFonts w:ascii="Times New Roman" w:hAnsi="Times New Roman" w:cs="Times New Roman"/>
                <w:spacing w:val="10"/>
                <w:sz w:val="26"/>
                <w:szCs w:val="26"/>
                <w:lang w:val="vi-VN"/>
              </w:rPr>
              <w:t>n và</w:t>
            </w:r>
            <w:r w:rsidR="00ED746D">
              <w:rPr>
                <w:rFonts w:ascii="Times New Roman" w:hAnsi="Times New Roman" w:cs="Times New Roman"/>
                <w:spacing w:val="10"/>
                <w:sz w:val="26"/>
                <w:szCs w:val="26"/>
                <w:lang w:val="en-GB"/>
              </w:rPr>
              <w:t xml:space="preserve"> </w:t>
            </w:r>
            <w:r w:rsidRPr="00901CFD">
              <w:rPr>
                <w:rFonts w:ascii="Times New Roman" w:hAnsi="Times New Roman" w:cs="Times New Roman"/>
                <w:spacing w:val="10"/>
                <w:sz w:val="26"/>
                <w:szCs w:val="26"/>
                <w:lang w:val="vi-VN"/>
              </w:rPr>
              <w:t>phát triển chăn nuôi gà bản địa tại Lục Ngạn và Yên Thế, Bắc Gia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2009-201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Bộ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ha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gia</w:t>
            </w:r>
            <w:proofErr w:type="spellEnd"/>
          </w:p>
        </w:tc>
      </w:tr>
      <w:tr w:rsidR="00E02330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bookmarkStart w:id="6" w:name="_Hlk528174620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5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ja-JP"/>
              </w:rPr>
            </w:pP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Xác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định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hoạt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ỷ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lệ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inh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rù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kì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hình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dò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lợ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Piétrai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khá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stress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mô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bảo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quả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inh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dạ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lỏ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nuô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ạ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ru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tâm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giố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lợn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chất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lượ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cao-Trườ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Đại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Nông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nghiệp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Hà</w:t>
            </w:r>
            <w:proofErr w:type="spellEnd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Nội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2012-201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Chủ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ì</w:t>
            </w:r>
            <w:proofErr w:type="spellEnd"/>
          </w:p>
        </w:tc>
      </w:tr>
      <w:bookmarkEnd w:id="6"/>
      <w:tr w:rsidR="00E02330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6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ja-JP"/>
              </w:rPr>
            </w:pP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Khảo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sát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giá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trị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dinh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dưỡng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của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một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số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cây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họ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đậu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(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Faboideae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)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bằng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thí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nghiệm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tiêu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hóa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901CFD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in viv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2013-201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Chủ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ì</w:t>
            </w:r>
            <w:proofErr w:type="spellEnd"/>
          </w:p>
        </w:tc>
      </w:tr>
      <w:tr w:rsidR="00E02330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7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  <w:lang w:eastAsia="ja-JP"/>
              </w:rPr>
            </w:pP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Đánh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giá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khả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năng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thu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nhận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ăn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tiêu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hóa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cân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bằng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nitơ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dẫn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xuất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purine ở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dê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cho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ăn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cây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họ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>đậu</w:t>
            </w:r>
            <w:proofErr w:type="spellEnd"/>
            <w:r w:rsidRPr="00901CFD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Leucaeana</w:t>
            </w:r>
            <w:proofErr w:type="spellEnd"/>
            <w:r w:rsidRPr="00901CFD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leucocephala</w:t>
            </w:r>
            <w:proofErr w:type="spellEnd"/>
            <w:r w:rsidRPr="00901CFD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 </w:t>
            </w:r>
            <w:proofErr w:type="spellStart"/>
            <w:r w:rsidRPr="00901CFD">
              <w:rPr>
                <w:rFonts w:ascii="Times New Roman" w:hAnsi="Times New Roman" w:cs="Times New Roman"/>
                <w:iCs/>
                <w:sz w:val="26"/>
                <w:szCs w:val="26"/>
              </w:rPr>
              <w:t>hoặc</w:t>
            </w:r>
            <w:proofErr w:type="spellEnd"/>
            <w:r w:rsidRPr="00901CFD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i/>
                <w:iCs/>
                <w:sz w:val="26"/>
                <w:szCs w:val="26"/>
              </w:rPr>
              <w:t>Stylosanthes</w:t>
            </w:r>
            <w:proofErr w:type="spellEnd"/>
            <w:r w:rsidRPr="00901CFD">
              <w:rPr>
                <w:rFonts w:ascii="Times New Roman" w:hAnsi="Times New Roman" w:cs="Times New Roman"/>
                <w:bCs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hAnsi="Times New Roman" w:cs="Times New Roman"/>
                <w:bCs/>
                <w:i/>
                <w:iCs/>
                <w:sz w:val="26"/>
                <w:szCs w:val="26"/>
              </w:rPr>
              <w:t>guianensi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1D61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hAnsi="Times New Roman" w:cs="Times New Roman"/>
                <w:sz w:val="26"/>
                <w:szCs w:val="26"/>
              </w:rPr>
              <w:t>2013-201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2330" w:rsidRPr="00901CFD" w:rsidRDefault="00E02330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ha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gia</w:t>
            </w:r>
            <w:proofErr w:type="spellEnd"/>
          </w:p>
        </w:tc>
      </w:tr>
      <w:tr w:rsidR="00D9788D" w:rsidRPr="00901CFD" w:rsidTr="00E02330">
        <w:trPr>
          <w:trHeight w:val="530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D9788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8</w:t>
            </w:r>
          </w:p>
        </w:tc>
        <w:tc>
          <w:tcPr>
            <w:tcW w:w="4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D9788D">
            <w:pPr>
              <w:spacing w:before="100" w:beforeAutospacing="1" w:after="120" w:line="360" w:lineRule="auto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Năng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uất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và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giá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trị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dinh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dưỡng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ủa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giống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ỏ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Taiwanese Napier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nhập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từ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Thái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Lan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trồng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tại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Học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viện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Nông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nghiệp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Việt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Na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D9788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16-201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D9788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88D" w:rsidRPr="00901CFD" w:rsidRDefault="00D9788D" w:rsidP="00D9788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Tha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gia</w:t>
            </w:r>
            <w:proofErr w:type="spellEnd"/>
          </w:p>
        </w:tc>
      </w:tr>
    </w:tbl>
    <w:p w:rsidR="001A45C2" w:rsidRPr="00901CFD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</w:p>
    <w:p w:rsidR="001A45C2" w:rsidRPr="00901CFD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901CFD">
        <w:rPr>
          <w:rFonts w:ascii="Times New Roman" w:eastAsia="Times New Roman" w:hAnsi="Times New Roman" w:cs="Times New Roman"/>
          <w:sz w:val="26"/>
          <w:szCs w:val="26"/>
        </w:rPr>
        <w:br/>
      </w:r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2.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Các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trình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khoa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học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đã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bố</w:t>
      </w:r>
      <w:proofErr w:type="spellEnd"/>
      <w:r w:rsidRPr="00901CF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:</w:t>
      </w:r>
    </w:p>
    <w:tbl>
      <w:tblPr>
        <w:tblW w:w="10344" w:type="dxa"/>
        <w:tblInd w:w="-4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5"/>
        <w:gridCol w:w="4343"/>
        <w:gridCol w:w="1417"/>
        <w:gridCol w:w="3969"/>
      </w:tblGrid>
      <w:tr w:rsidR="001A45C2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T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ê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ô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rình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ăm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ông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bô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́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45C2" w:rsidRPr="00901CFD" w:rsidRDefault="001A45C2" w:rsidP="000E34D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ê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</w:t>
            </w:r>
            <w:r w:rsidR="000E34D9"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ạ</w:t>
            </w: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p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chí</w:t>
            </w:r>
          </w:p>
        </w:tc>
      </w:tr>
      <w:tr w:rsidR="001A45C2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07440F" w:rsidRDefault="00D92C1C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Khả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năng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sinh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trưởng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năng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suất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hịt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gà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chùm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lông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đầu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Lục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Ngạ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–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Bắc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Giang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07440F" w:rsidRDefault="00D92C1C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lastRenderedPageBreak/>
              <w:t>201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07440F" w:rsidRDefault="00D92C1C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ạp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hí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KHKT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hă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uôi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số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4-</w:t>
            </w:r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lastRenderedPageBreak/>
              <w:t>2012</w:t>
            </w:r>
          </w:p>
        </w:tc>
      </w:tr>
      <w:tr w:rsidR="001A45C2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901CFD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2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07440F" w:rsidRDefault="00D92C1C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hAnsi="Times New Roman" w:cs="Times New Roman"/>
                <w:sz w:val="26"/>
                <w:szCs w:val="26"/>
              </w:rPr>
              <w:t>The relationship between ATP content and motility of boar spermatozoa during prolong incubation and long-term storag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A45C2" w:rsidRPr="0007440F" w:rsidRDefault="00D92C1C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07440F" w:rsidP="00D92C1C">
            <w:pPr>
              <w:spacing w:before="120" w:after="120"/>
              <w:jc w:val="both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bookmarkStart w:id="7" w:name="OLE_LINK51"/>
            <w:bookmarkStart w:id="8" w:name="OLE_LINK52"/>
            <w:r w:rsidRPr="0007440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Proceeding of </w:t>
            </w:r>
            <w:r w:rsidR="00D92C1C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>Reproduction</w:t>
            </w:r>
            <w:r w:rsidR="00ED746D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in</w:t>
            </w:r>
            <w:r w:rsidR="00D92C1C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Domestic. </w:t>
            </w:r>
            <w:proofErr w:type="gramStart"/>
            <w:r w:rsidR="00D92C1C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>Anim</w:t>
            </w:r>
            <w:r w:rsidR="00ED746D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>als</w:t>
            </w:r>
            <w:r w:rsidR="00D92C1C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</w:t>
            </w:r>
            <w:bookmarkEnd w:id="7"/>
            <w:bookmarkEnd w:id="8"/>
            <w:r w:rsidR="00D92C1C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>49</w:t>
            </w:r>
            <w:proofErr w:type="gramEnd"/>
            <w:r w:rsidR="00D92C1C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>, Suppl.1, p. 34</w:t>
            </w:r>
          </w:p>
          <w:p w:rsidR="001A45C2" w:rsidRPr="0007440F" w:rsidRDefault="001A45C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</w:tr>
      <w:tr w:rsidR="00D92C1C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901CFD" w:rsidRDefault="00ED746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3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D92C1C" w:rsidP="00D92C1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Thu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hậ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ă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iêu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hóa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â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bằ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itơ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dẫ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xuất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purine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ước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iểu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ủa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dê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được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bổ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sung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ây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họ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đậu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(</w:t>
            </w:r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>Fabaceae</w:t>
            </w:r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)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khẩu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phần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D92C1C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D92C1C" w:rsidP="00D92C1C">
            <w:pPr>
              <w:spacing w:before="120" w:after="120"/>
              <w:jc w:val="both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proofErr w:type="spellStart"/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>Tạp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>chí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 xml:space="preserve"> KHKT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>Chă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  <w:t>nuôi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số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6-2015</w:t>
            </w:r>
          </w:p>
        </w:tc>
      </w:tr>
      <w:tr w:rsidR="00D92C1C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901CFD" w:rsidRDefault="00ED746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4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D92C1C" w:rsidP="00D92C1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07440F">
              <w:rPr>
                <w:rFonts w:ascii="Times New Roman" w:hAnsi="Times New Roman" w:cs="Times New Roman"/>
                <w:bCs/>
                <w:sz w:val="26"/>
                <w:szCs w:val="26"/>
                <w:lang w:eastAsia="de-DE"/>
              </w:rPr>
              <w:t>Impact of centrifugation stress on boar sperm kinetics and energy metabolis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EF401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07440F" w:rsidP="00EF4010">
            <w:pPr>
              <w:spacing w:before="120" w:after="120"/>
              <w:jc w:val="both"/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</w:pPr>
            <w:r w:rsidRPr="0007440F">
              <w:rPr>
                <w:rFonts w:ascii="Times New Roman" w:hAnsi="Times New Roman" w:cs="Times New Roman"/>
                <w:iCs/>
                <w:sz w:val="26"/>
                <w:szCs w:val="26"/>
              </w:rPr>
              <w:t>Proceeding of R</w:t>
            </w:r>
            <w:r w:rsidR="00EF4010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eproduction </w:t>
            </w:r>
            <w:r w:rsidR="00ED746D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>in</w:t>
            </w:r>
            <w:r w:rsidR="00EF4010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Domestic. </w:t>
            </w:r>
            <w:proofErr w:type="gramStart"/>
            <w:r w:rsidR="00EF4010" w:rsidRPr="0007440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Animal  </w:t>
            </w:r>
            <w:r w:rsidR="00EF4010" w:rsidRPr="0007440F">
              <w:rPr>
                <w:rFonts w:ascii="Times New Roman" w:hAnsi="Times New Roman" w:cs="Times New Roman"/>
                <w:bCs/>
                <w:sz w:val="26"/>
                <w:szCs w:val="26"/>
                <w:lang w:eastAsia="de-DE"/>
              </w:rPr>
              <w:t>50</w:t>
            </w:r>
            <w:proofErr w:type="gramEnd"/>
            <w:r w:rsidR="00EF4010" w:rsidRPr="0007440F">
              <w:rPr>
                <w:rFonts w:ascii="Times New Roman" w:hAnsi="Times New Roman" w:cs="Times New Roman"/>
                <w:bCs/>
                <w:sz w:val="26"/>
                <w:szCs w:val="26"/>
                <w:lang w:eastAsia="de-DE"/>
              </w:rPr>
              <w:t xml:space="preserve"> </w:t>
            </w:r>
            <w:r w:rsidR="00EF4010" w:rsidRPr="0007440F">
              <w:rPr>
                <w:rFonts w:ascii="Times New Roman" w:hAnsi="Times New Roman" w:cs="Times New Roman"/>
                <w:sz w:val="26"/>
                <w:szCs w:val="26"/>
                <w:lang w:eastAsia="de-DE"/>
              </w:rPr>
              <w:t>(Suppl. 1), p. 12</w:t>
            </w:r>
          </w:p>
        </w:tc>
      </w:tr>
      <w:tr w:rsidR="00D92C1C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901CFD" w:rsidRDefault="00ED746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5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EF4010" w:rsidP="00D92C1C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Thu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hậ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ă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iêu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hóa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,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â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bằ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itơ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dẫ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xuất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purine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ước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iểu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ủa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dê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ho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ă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i/>
                <w:iCs/>
                <w:sz w:val="26"/>
                <w:szCs w:val="26"/>
              </w:rPr>
              <w:t>Leucaeana</w:t>
            </w:r>
            <w:proofErr w:type="spellEnd"/>
            <w:r w:rsidRPr="0007440F">
              <w:rPr>
                <w:rFonts w:ascii="Times New Roman" w:eastAsia="Calibri" w:hAnsi="Times New Roman" w:cs="Times New Roman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i/>
                <w:iCs/>
                <w:sz w:val="26"/>
                <w:szCs w:val="26"/>
              </w:rPr>
              <w:t>leucocephala</w:t>
            </w:r>
            <w:proofErr w:type="spellEnd"/>
            <w:r w:rsidRPr="0007440F">
              <w:rPr>
                <w:rFonts w:ascii="Times New Roman" w:eastAsia="Calibri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iCs/>
                <w:sz w:val="26"/>
                <w:szCs w:val="26"/>
              </w:rPr>
              <w:t>và</w:t>
            </w:r>
            <w:proofErr w:type="spellEnd"/>
            <w:r w:rsidRPr="0007440F">
              <w:rPr>
                <w:rFonts w:ascii="Times New Roman" w:eastAsia="Calibri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i/>
                <w:iCs/>
                <w:sz w:val="26"/>
                <w:szCs w:val="26"/>
              </w:rPr>
              <w:t>Stylosanthes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i/>
                <w:iCs/>
                <w:sz w:val="26"/>
                <w:szCs w:val="26"/>
              </w:rPr>
              <w:t>guianensis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i/>
                <w:iCs/>
                <w:sz w:val="26"/>
                <w:szCs w:val="26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EF4010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2C1C" w:rsidRPr="0007440F" w:rsidRDefault="00EF4010" w:rsidP="00D92C1C">
            <w:pPr>
              <w:spacing w:before="120" w:after="120"/>
              <w:jc w:val="both"/>
              <w:rPr>
                <w:rFonts w:ascii="Times New Roman" w:eastAsia="Calibri" w:hAnsi="Times New Roman" w:cs="Times New Roman"/>
                <w:bCs/>
                <w:i/>
                <w:sz w:val="26"/>
                <w:szCs w:val="26"/>
              </w:rPr>
            </w:pPr>
            <w:proofErr w:type="spellStart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>Tạp</w:t>
            </w:r>
            <w:proofErr w:type="spellEnd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>chí</w:t>
            </w:r>
            <w:proofErr w:type="spellEnd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 xml:space="preserve"> Khoa </w:t>
            </w:r>
            <w:proofErr w:type="spellStart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>học</w:t>
            </w:r>
            <w:proofErr w:type="spellEnd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>và</w:t>
            </w:r>
            <w:proofErr w:type="spellEnd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>Phát</w:t>
            </w:r>
            <w:proofErr w:type="spellEnd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>triển</w:t>
            </w:r>
            <w:proofErr w:type="spellEnd"/>
            <w:r w:rsidR="00542553" w:rsidRPr="0007440F"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  <w:t xml:space="preserve"> 2015</w:t>
            </w:r>
          </w:p>
        </w:tc>
      </w:tr>
      <w:tr w:rsidR="00EF4010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10" w:rsidRPr="00901CFD" w:rsidRDefault="00ED746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6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078F" w:rsidRPr="0007440F" w:rsidRDefault="00B9078F" w:rsidP="00542553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</w:pP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Ảnh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hưởng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của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mức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hay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hế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cỏ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oi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>(</w:t>
            </w:r>
            <w:proofErr w:type="spellStart"/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>Pennisetum</w:t>
            </w:r>
            <w:proofErr w:type="spellEnd"/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 xml:space="preserve"> purpureum) </w:t>
            </w:r>
          </w:p>
          <w:p w:rsidR="00EF4010" w:rsidRPr="0007440F" w:rsidRDefault="00B9078F" w:rsidP="00542553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bằng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hâ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lá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cây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đậu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Mèo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>(</w:t>
            </w:r>
            <w:proofErr w:type="spellStart"/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>Mucuna</w:t>
            </w:r>
            <w:proofErr w:type="spellEnd"/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>pruriens</w:t>
            </w:r>
            <w:proofErr w:type="spellEnd"/>
            <w:r w:rsidRPr="0007440F">
              <w:rPr>
                <w:rFonts w:ascii="Times New Roman" w:hAnsi="Times New Roman" w:cs="Times New Roman"/>
                <w:i/>
                <w:iCs/>
                <w:sz w:val="26"/>
                <w:szCs w:val="26"/>
                <w:lang w:val="en-GB"/>
              </w:rPr>
              <w:t xml:space="preserve">)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rong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khẩu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phầ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ă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đế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hu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nhậ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,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iêu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hóa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hức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ă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à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chuyể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hóa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nitơ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rê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dê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10" w:rsidRPr="0007440F" w:rsidRDefault="00514FD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10" w:rsidRPr="0007440F" w:rsidRDefault="00514FD2" w:rsidP="00D92C1C">
            <w:pPr>
              <w:spacing w:before="120" w:after="120"/>
              <w:jc w:val="both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bookmarkStart w:id="9" w:name="OLE_LINK58"/>
            <w:bookmarkStart w:id="10" w:name="OLE_LINK59"/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ạp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chí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Khoa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học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à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Phát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riể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2016,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ập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14,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số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1</w:t>
            </w:r>
            <w:bookmarkEnd w:id="9"/>
            <w:bookmarkEnd w:id="10"/>
          </w:p>
        </w:tc>
      </w:tr>
      <w:tr w:rsidR="00EF4010" w:rsidRPr="00901CFD" w:rsidTr="00ED746D">
        <w:trPr>
          <w:trHeight w:val="1916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10" w:rsidRPr="00901CFD" w:rsidRDefault="00ED746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7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10" w:rsidRPr="0007440F" w:rsidRDefault="00D30772" w:rsidP="00542553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ă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suất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giá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rị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dinh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dưỡ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ủa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cỏ</w:t>
            </w:r>
            <w:proofErr w:type="spellEnd"/>
            <w:r w:rsidR="00542553"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Taiwanese Napier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hập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ừ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hái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Lan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rồ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tại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Viện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ông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nghiệp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>Việt</w:t>
            </w:r>
            <w:proofErr w:type="spellEnd"/>
            <w:r w:rsidRPr="0007440F"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  <w:t xml:space="preserve"> Na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10" w:rsidRPr="0007440F" w:rsidRDefault="00D30772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7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10" w:rsidRPr="0007440F" w:rsidRDefault="00D30772" w:rsidP="00D30772">
            <w:pPr>
              <w:spacing w:before="120" w:after="120"/>
              <w:jc w:val="both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ạp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chí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Khoa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học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à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Phát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riển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2017,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tập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15, </w:t>
            </w:r>
            <w:proofErr w:type="spellStart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số</w:t>
            </w:r>
            <w:proofErr w:type="spellEnd"/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4</w:t>
            </w:r>
          </w:p>
        </w:tc>
      </w:tr>
      <w:tr w:rsidR="00D30772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0772" w:rsidRPr="00901CFD" w:rsidRDefault="00ED746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lastRenderedPageBreak/>
              <w:t>8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0772" w:rsidRPr="0007440F" w:rsidRDefault="00D30772" w:rsidP="00542553">
            <w:pPr>
              <w:pStyle w:val="Default"/>
              <w:spacing w:line="360" w:lineRule="auto"/>
              <w:rPr>
                <w:rFonts w:ascii="Times New Roman" w:eastAsia="Calibri" w:hAnsi="Times New Roman" w:cs="Times New Roman"/>
                <w:bCs/>
                <w:sz w:val="26"/>
                <w:szCs w:val="26"/>
              </w:rPr>
            </w:pPr>
            <w:r w:rsidRPr="0007440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bookmarkStart w:id="11" w:name="OLE_LINK60"/>
            <w:r w:rsidRPr="0007440F">
              <w:rPr>
                <w:rFonts w:ascii="Times New Roman" w:hAnsi="Times New Roman" w:cs="Times New Roman"/>
                <w:bCs/>
                <w:sz w:val="26"/>
                <w:szCs w:val="26"/>
              </w:rPr>
              <w:t>Characterization of inositol trisphosphate receptors</w:t>
            </w:r>
            <w:r w:rsidR="00ED746D" w:rsidRPr="0007440F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Pr="0007440F">
              <w:rPr>
                <w:rFonts w:ascii="Times New Roman" w:hAnsi="Times New Roman" w:cs="Times New Roman"/>
                <w:bCs/>
                <w:sz w:val="26"/>
                <w:szCs w:val="26"/>
              </w:rPr>
              <w:t>in boar spermatozoa</w:t>
            </w:r>
            <w:bookmarkEnd w:id="11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0772" w:rsidRPr="0007440F" w:rsidRDefault="00901CF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CFD" w:rsidRPr="0007440F" w:rsidRDefault="0007440F" w:rsidP="00901CF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iCs/>
                <w:sz w:val="26"/>
                <w:szCs w:val="26"/>
              </w:rPr>
              <w:t>Proceeding</w:t>
            </w: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of </w:t>
            </w:r>
            <w:r w:rsidR="00901CFD"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Reproduction</w:t>
            </w:r>
            <w:r w:rsidR="00ED746D"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r w:rsidR="00901CFD"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in Domestic Animals</w:t>
            </w:r>
          </w:p>
          <w:p w:rsidR="00D30772" w:rsidRPr="0007440F" w:rsidRDefault="00901CFD" w:rsidP="00901CFD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ol. 53 • Supplement 1</w:t>
            </w:r>
          </w:p>
        </w:tc>
      </w:tr>
      <w:tr w:rsidR="00901CFD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CFD" w:rsidRPr="00901CFD" w:rsidRDefault="00ED746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9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CFD" w:rsidRPr="0007440F" w:rsidRDefault="00901CFD" w:rsidP="00542553">
            <w:pPr>
              <w:pStyle w:val="Default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7440F">
              <w:rPr>
                <w:rFonts w:ascii="Times New Roman" w:hAnsi="Times New Roman" w:cs="Times New Roman"/>
                <w:bCs/>
                <w:sz w:val="26"/>
                <w:szCs w:val="26"/>
              </w:rPr>
              <w:t>Characterization of calcium gated channels in boar spermatozo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CFD" w:rsidRPr="0007440F" w:rsidRDefault="00901CFD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CFD" w:rsidRPr="0007440F" w:rsidRDefault="0007440F" w:rsidP="00C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iCs/>
                <w:sz w:val="26"/>
                <w:szCs w:val="26"/>
              </w:rPr>
              <w:t>Proceeding</w:t>
            </w: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r w:rsidR="006B6015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of </w:t>
            </w:r>
            <w:r w:rsidR="00901CFD"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Reproduction</w:t>
            </w:r>
            <w:r w:rsidR="00ED746D"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 xml:space="preserve"> </w:t>
            </w:r>
            <w:r w:rsidR="00901CFD"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in Domestic Animals</w:t>
            </w:r>
          </w:p>
          <w:p w:rsidR="00922F03" w:rsidRPr="0007440F" w:rsidRDefault="00901CFD" w:rsidP="00901CFD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ol. 53 • Supplement 2</w:t>
            </w:r>
          </w:p>
        </w:tc>
      </w:tr>
      <w:tr w:rsidR="00922F03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2F03" w:rsidRDefault="00D9788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10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2F03" w:rsidRPr="0007440F" w:rsidRDefault="0007440F" w:rsidP="00542553">
            <w:pPr>
              <w:pStyle w:val="Default"/>
              <w:spacing w:line="36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07440F">
              <w:rPr>
                <w:rFonts w:ascii="Times New Roman" w:hAnsi="Times New Roman" w:cs="Times New Roman"/>
                <w:iCs/>
                <w:sz w:val="26"/>
                <w:szCs w:val="26"/>
              </w:rPr>
              <w:t>In vitro-ageing in boar spermatozoa increases calcium release from intracellular stores by sensitizing receptor-gated channel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2F03" w:rsidRPr="0007440F" w:rsidRDefault="0007440F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9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440F" w:rsidRPr="0007440F" w:rsidRDefault="0007440F" w:rsidP="0007440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Proceeding of </w:t>
            </w: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Reproduction in Domestic Animals</w:t>
            </w:r>
          </w:p>
          <w:p w:rsidR="00922F03" w:rsidRPr="0007440F" w:rsidRDefault="0007440F" w:rsidP="00C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ol. 54 • Supplement 1</w:t>
            </w:r>
          </w:p>
        </w:tc>
      </w:tr>
      <w:tr w:rsidR="00922F03" w:rsidRPr="00901CFD" w:rsidTr="00ED746D">
        <w:trPr>
          <w:trHeight w:val="611"/>
        </w:trPr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2F03" w:rsidRDefault="00D9788D" w:rsidP="001D61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11</w:t>
            </w:r>
          </w:p>
        </w:tc>
        <w:tc>
          <w:tcPr>
            <w:tcW w:w="4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2F03" w:rsidRPr="0007440F" w:rsidRDefault="0007440F" w:rsidP="00542553">
            <w:pPr>
              <w:pStyle w:val="Default"/>
              <w:spacing w:line="36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07440F">
              <w:rPr>
                <w:rFonts w:ascii="Times New Roman" w:hAnsi="Times New Roman" w:cs="Times New Roman"/>
                <w:bCs/>
                <w:sz w:val="26"/>
                <w:szCs w:val="26"/>
                <w:lang w:val="en-US"/>
              </w:rPr>
              <w:t xml:space="preserve">Influence of semen storage on the responsiveness to a </w:t>
            </w:r>
            <w:r w:rsidRPr="0007440F">
              <w:rPr>
                <w:rFonts w:ascii="Times New Roman" w:hAnsi="Times New Roman" w:cs="Times New Roman"/>
                <w:color w:val="222222"/>
                <w:sz w:val="26"/>
                <w:szCs w:val="26"/>
                <w:lang w:val="en-US" w:eastAsia="en-GB"/>
              </w:rPr>
              <w:t>sensitizer</w:t>
            </w:r>
            <w:r w:rsidRPr="0007440F">
              <w:rPr>
                <w:rFonts w:ascii="Times New Roman" w:hAnsi="Times New Roman" w:cs="Times New Roman"/>
                <w:bCs/>
                <w:sz w:val="26"/>
                <w:szCs w:val="26"/>
                <w:lang w:val="en-US"/>
              </w:rPr>
              <w:t xml:space="preserve"> of receptor-gated intracellular calcium channels in boar spermatozo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2F03" w:rsidRPr="0007440F" w:rsidRDefault="0007440F" w:rsidP="00C2288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07440F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</w:rPr>
              <w:t>2019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440F" w:rsidRPr="0007440F" w:rsidRDefault="0007440F" w:rsidP="0007440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iCs/>
                <w:sz w:val="26"/>
                <w:szCs w:val="26"/>
              </w:rPr>
              <w:t xml:space="preserve">Proceeding of </w:t>
            </w: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Reproduction in Domestic Animals</w:t>
            </w:r>
          </w:p>
          <w:p w:rsidR="00922F03" w:rsidRPr="0007440F" w:rsidRDefault="0007440F" w:rsidP="00C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7440F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Vol. 54 • Supplement 2</w:t>
            </w:r>
          </w:p>
        </w:tc>
      </w:tr>
    </w:tbl>
    <w:p w:rsidR="001A45C2" w:rsidRPr="00901CFD" w:rsidRDefault="001A45C2" w:rsidP="001D619C">
      <w:pPr>
        <w:spacing w:after="0" w:line="360" w:lineRule="auto"/>
        <w:rPr>
          <w:rFonts w:ascii="Times New Roman" w:eastAsia="Times New Roman" w:hAnsi="Times New Roman" w:cs="Times New Roman"/>
          <w:sz w:val="26"/>
          <w:szCs w:val="26"/>
        </w:rPr>
      </w:pPr>
    </w:p>
    <w:tbl>
      <w:tblPr>
        <w:tblW w:w="10819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5439"/>
        <w:gridCol w:w="5380"/>
      </w:tblGrid>
      <w:tr w:rsidR="001A45C2" w:rsidRPr="00901CFD" w:rsidTr="007B55F0">
        <w:trPr>
          <w:trHeight w:val="2069"/>
        </w:trPr>
        <w:tc>
          <w:tcPr>
            <w:tcW w:w="5439" w:type="dxa"/>
            <w:vAlign w:val="center"/>
            <w:hideMark/>
          </w:tcPr>
          <w:p w:rsidR="001A45C2" w:rsidRPr="00901CFD" w:rsidRDefault="001A45C2" w:rsidP="007B55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Xác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hận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ủa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ơ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quan</w:t>
            </w:r>
            <w:proofErr w:type="spellEnd"/>
          </w:p>
        </w:tc>
        <w:tc>
          <w:tcPr>
            <w:tcW w:w="5380" w:type="dxa"/>
            <w:vAlign w:val="center"/>
            <w:hideMark/>
          </w:tcPr>
          <w:p w:rsidR="007B55F0" w:rsidRDefault="007B55F0" w:rsidP="007B55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Hà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ội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gày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="00922F0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4</w:t>
            </w:r>
            <w:r w:rsidR="001A45C2" w:rsidRPr="00901CF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1A45C2" w:rsidRPr="00901CF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háng</w:t>
            </w:r>
            <w:proofErr w:type="spellEnd"/>
            <w:r w:rsidR="001A45C2" w:rsidRPr="00901CF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1</w:t>
            </w:r>
            <w:r w:rsidR="00922F0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2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proofErr w:type="spellStart"/>
            <w:r w:rsidR="001A45C2" w:rsidRPr="00901CF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nă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201</w:t>
            </w:r>
            <w:r w:rsidR="00922F0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9</w:t>
            </w:r>
            <w:r w:rsidR="001A45C2" w:rsidRPr="00901CFD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</w:r>
          </w:p>
          <w:p w:rsidR="007B55F0" w:rsidRDefault="001A45C2" w:rsidP="007B55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Người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khai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kí</w:t>
            </w:r>
            <w:proofErr w:type="spellEnd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901C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ên</w:t>
            </w:r>
            <w:proofErr w:type="spellEnd"/>
          </w:p>
          <w:p w:rsidR="006B6015" w:rsidRDefault="006B6015" w:rsidP="007B55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:rsidR="007B55F0" w:rsidRDefault="0007440F" w:rsidP="007B55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</w:p>
          <w:p w:rsidR="001A45C2" w:rsidRPr="007B55F0" w:rsidRDefault="006B6015" w:rsidP="007B55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TS. </w:t>
            </w:r>
            <w:proofErr w:type="spellStart"/>
            <w:r w:rsidR="007B55F0" w:rsidRPr="007B55F0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Bùi</w:t>
            </w:r>
            <w:proofErr w:type="spellEnd"/>
            <w:r w:rsidR="007B55F0" w:rsidRPr="007B55F0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 Huy Doanh</w:t>
            </w:r>
          </w:p>
        </w:tc>
      </w:tr>
    </w:tbl>
    <w:p w:rsidR="002664B9" w:rsidRPr="00901CFD" w:rsidRDefault="001A45C2" w:rsidP="001D619C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901CFD">
        <w:rPr>
          <w:rFonts w:ascii="Times New Roman" w:eastAsia="Times New Roman" w:hAnsi="Times New Roman" w:cs="Times New Roman"/>
          <w:sz w:val="26"/>
          <w:szCs w:val="26"/>
        </w:rPr>
        <w:br/>
      </w:r>
    </w:p>
    <w:sectPr w:rsidR="002664B9" w:rsidRPr="00901C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4E1C" w:rsidRDefault="00914E1C" w:rsidP="001A45C2">
      <w:pPr>
        <w:spacing w:after="0" w:line="240" w:lineRule="auto"/>
      </w:pPr>
      <w:r>
        <w:separator/>
      </w:r>
    </w:p>
  </w:endnote>
  <w:endnote w:type="continuationSeparator" w:id="0">
    <w:p w:rsidR="00914E1C" w:rsidRDefault="00914E1C" w:rsidP="001A4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New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4E1C" w:rsidRDefault="00914E1C" w:rsidP="001A45C2">
      <w:pPr>
        <w:spacing w:after="0" w:line="240" w:lineRule="auto"/>
      </w:pPr>
      <w:r>
        <w:separator/>
      </w:r>
    </w:p>
  </w:footnote>
  <w:footnote w:type="continuationSeparator" w:id="0">
    <w:p w:rsidR="00914E1C" w:rsidRDefault="00914E1C" w:rsidP="001A45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D1BCE"/>
    <w:multiLevelType w:val="hybridMultilevel"/>
    <w:tmpl w:val="EAF07898"/>
    <w:lvl w:ilvl="0" w:tplc="E75C4AB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WxMDWzNDQwsTRR0lEKTi0uzszPAykwrgUA55mvRSwAAAA="/>
  </w:docVars>
  <w:rsids>
    <w:rsidRoot w:val="001A45C2"/>
    <w:rsid w:val="0003360C"/>
    <w:rsid w:val="0007440F"/>
    <w:rsid w:val="000E34D9"/>
    <w:rsid w:val="00167AC6"/>
    <w:rsid w:val="001A45C2"/>
    <w:rsid w:val="001D619C"/>
    <w:rsid w:val="00235D6D"/>
    <w:rsid w:val="002664B9"/>
    <w:rsid w:val="004073B3"/>
    <w:rsid w:val="004F17D4"/>
    <w:rsid w:val="00514FD2"/>
    <w:rsid w:val="00542553"/>
    <w:rsid w:val="00553060"/>
    <w:rsid w:val="005D11C8"/>
    <w:rsid w:val="005E17B8"/>
    <w:rsid w:val="006B6015"/>
    <w:rsid w:val="006E42FE"/>
    <w:rsid w:val="007B55F0"/>
    <w:rsid w:val="007C2368"/>
    <w:rsid w:val="007F01E8"/>
    <w:rsid w:val="0080024A"/>
    <w:rsid w:val="00812CEF"/>
    <w:rsid w:val="00901CFD"/>
    <w:rsid w:val="00914E1C"/>
    <w:rsid w:val="00922F03"/>
    <w:rsid w:val="009D31B3"/>
    <w:rsid w:val="00A9234F"/>
    <w:rsid w:val="00B9078F"/>
    <w:rsid w:val="00C147B1"/>
    <w:rsid w:val="00D153EB"/>
    <w:rsid w:val="00D30772"/>
    <w:rsid w:val="00D87938"/>
    <w:rsid w:val="00D92C1C"/>
    <w:rsid w:val="00D9788D"/>
    <w:rsid w:val="00E02330"/>
    <w:rsid w:val="00ED746D"/>
    <w:rsid w:val="00EF4010"/>
    <w:rsid w:val="00F76214"/>
    <w:rsid w:val="00FE1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56CB2"/>
  <w15:docId w15:val="{A9E55CC8-A703-438B-8361-05EC0F49C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A45C2"/>
    <w:rPr>
      <w:rFonts w:ascii="CourierNewPSMT" w:hAnsi="CourierNewPS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11">
    <w:name w:val="fontstyle11"/>
    <w:basedOn w:val="DefaultParagraphFont"/>
    <w:rsid w:val="001A45C2"/>
    <w:rPr>
      <w:rFonts w:ascii="TimesNewRomanPS-BoldMT" w:hAnsi="TimesNewRomanPS-BoldMT" w:hint="default"/>
      <w:b/>
      <w:bCs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1A45C2"/>
    <w:rPr>
      <w:rFonts w:ascii="TimesNewRomanPS-ItalicMT" w:hAnsi="TimesNewRomanPS-ItalicMT" w:hint="default"/>
      <w:b w:val="0"/>
      <w:bCs w:val="0"/>
      <w:i/>
      <w:iCs/>
      <w:color w:val="000000"/>
      <w:sz w:val="26"/>
      <w:szCs w:val="26"/>
    </w:rPr>
  </w:style>
  <w:style w:type="character" w:customStyle="1" w:styleId="fontstyle41">
    <w:name w:val="fontstyle41"/>
    <w:basedOn w:val="DefaultParagraphFont"/>
    <w:rsid w:val="001A45C2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A4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5C2"/>
  </w:style>
  <w:style w:type="paragraph" w:styleId="Footer">
    <w:name w:val="footer"/>
    <w:basedOn w:val="Normal"/>
    <w:link w:val="FooterChar"/>
    <w:uiPriority w:val="99"/>
    <w:unhideWhenUsed/>
    <w:rsid w:val="001A4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5C2"/>
  </w:style>
  <w:style w:type="character" w:customStyle="1" w:styleId="fontstyle21">
    <w:name w:val="fontstyle21"/>
    <w:basedOn w:val="DefaultParagraphFont"/>
    <w:rsid w:val="001D619C"/>
    <w:rPr>
      <w:rFonts w:ascii="TimesNewRomanPS-ItalicMT" w:hAnsi="TimesNewRomanPS-ItalicMT" w:hint="default"/>
      <w:b w:val="0"/>
      <w:bCs w:val="0"/>
      <w:i/>
      <w:iCs/>
      <w:color w:val="000000"/>
      <w:sz w:val="26"/>
      <w:szCs w:val="26"/>
    </w:rPr>
  </w:style>
  <w:style w:type="paragraph" w:styleId="ListParagraph">
    <w:name w:val="List Paragraph"/>
    <w:basedOn w:val="Normal"/>
    <w:uiPriority w:val="34"/>
    <w:qFormat/>
    <w:rsid w:val="00D92C1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D3077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5E17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17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4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doanh@vnua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95CE6-E5FA-4A72-88B0-D2486F57F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y Doanh</dc:creator>
  <cp:lastModifiedBy>Doanh Bui</cp:lastModifiedBy>
  <cp:revision>7</cp:revision>
  <cp:lastPrinted>2018-10-24T18:32:00Z</cp:lastPrinted>
  <dcterms:created xsi:type="dcterms:W3CDTF">2018-10-24T18:31:00Z</dcterms:created>
  <dcterms:modified xsi:type="dcterms:W3CDTF">2019-12-15T21:37:00Z</dcterms:modified>
</cp:coreProperties>
</file>